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642F" w:rsidRDefault="00F4642F" w:rsidP="00F4642F">
      <w:pPr>
        <w:pStyle w:val="FirstParagraph"/>
        <w:spacing w:line="360" w:lineRule="auto"/>
        <w:ind w:firstLine="720"/>
        <w:jc w:val="center"/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FFFFF"/>
          <w:lang w:val="ru-RU"/>
        </w:rPr>
        <w:t>«</w:t>
      </w:r>
      <w:r w:rsidRPr="00F4642F"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FFFFF"/>
          <w:lang w:val="ru-RU"/>
        </w:rPr>
        <w:t>Современное воспитание детей — методы и принципы</w:t>
      </w:r>
      <w:r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FFFFF"/>
          <w:lang w:val="ru-RU"/>
        </w:rPr>
        <w:t>»</w:t>
      </w:r>
    </w:p>
    <w:p w:rsidR="00F4642F" w:rsidRDefault="00F4642F" w:rsidP="00F4642F">
      <w:pPr>
        <w:pStyle w:val="a0"/>
        <w:rPr>
          <w:rFonts w:ascii="Times New Roman" w:hAnsi="Times New Roman" w:cs="Times New Roman"/>
          <w:sz w:val="28"/>
          <w:lang w:val="ru-RU"/>
        </w:rPr>
      </w:pPr>
      <w:r w:rsidRPr="00F4642F">
        <w:rPr>
          <w:rFonts w:ascii="Times New Roman" w:hAnsi="Times New Roman" w:cs="Times New Roman"/>
          <w:b/>
          <w:sz w:val="28"/>
          <w:lang w:val="ru-RU"/>
        </w:rPr>
        <w:t>Автор:</w:t>
      </w:r>
      <w:r>
        <w:rPr>
          <w:rFonts w:ascii="Times New Roman" w:hAnsi="Times New Roman" w:cs="Times New Roman"/>
          <w:sz w:val="28"/>
          <w:lang w:val="ru-RU"/>
        </w:rPr>
        <w:t xml:space="preserve"> Демидова Анастасия Андреевна</w:t>
      </w:r>
    </w:p>
    <w:p w:rsidR="00F4642F" w:rsidRDefault="00F4642F" w:rsidP="00F4642F">
      <w:pPr>
        <w:pStyle w:val="a0"/>
        <w:rPr>
          <w:rFonts w:ascii="Times New Roman" w:hAnsi="Times New Roman" w:cs="Times New Roman"/>
          <w:sz w:val="28"/>
          <w:lang w:val="ru-RU"/>
        </w:rPr>
      </w:pPr>
      <w:r w:rsidRPr="00F4642F">
        <w:rPr>
          <w:rFonts w:ascii="Times New Roman" w:hAnsi="Times New Roman" w:cs="Times New Roman"/>
          <w:b/>
          <w:sz w:val="28"/>
          <w:lang w:val="ru-RU"/>
        </w:rPr>
        <w:t>Организация:</w:t>
      </w:r>
      <w:r>
        <w:rPr>
          <w:rFonts w:ascii="Times New Roman" w:hAnsi="Times New Roman" w:cs="Times New Roman"/>
          <w:sz w:val="28"/>
          <w:lang w:val="ru-RU"/>
        </w:rPr>
        <w:t xml:space="preserve"> Муниципальное бюджетное дошкольное образовательное учреждение «Детский сад №6»</w:t>
      </w:r>
    </w:p>
    <w:p w:rsidR="00F4642F" w:rsidRPr="00F4642F" w:rsidRDefault="00F4642F" w:rsidP="00F4642F">
      <w:pPr>
        <w:pStyle w:val="a0"/>
        <w:rPr>
          <w:rFonts w:ascii="Times New Roman" w:hAnsi="Times New Roman" w:cs="Times New Roman"/>
          <w:sz w:val="28"/>
          <w:lang w:val="ru-RU"/>
        </w:rPr>
      </w:pPr>
      <w:r w:rsidRPr="00F4642F">
        <w:rPr>
          <w:rFonts w:ascii="Times New Roman" w:hAnsi="Times New Roman" w:cs="Times New Roman"/>
          <w:b/>
          <w:sz w:val="28"/>
          <w:lang w:val="ru-RU"/>
        </w:rPr>
        <w:t>Населенный пункт:</w:t>
      </w:r>
      <w:r>
        <w:rPr>
          <w:rFonts w:ascii="Times New Roman" w:hAnsi="Times New Roman" w:cs="Times New Roman"/>
          <w:sz w:val="28"/>
          <w:lang w:val="ru-RU"/>
        </w:rPr>
        <w:t xml:space="preserve"> ст. Ессентукская</w:t>
      </w:r>
      <w:bookmarkStart w:id="0" w:name="_GoBack"/>
      <w:bookmarkEnd w:id="0"/>
    </w:p>
    <w:p w:rsidR="00E3293F" w:rsidRPr="00F4642F" w:rsidRDefault="00C16653" w:rsidP="00F4642F">
      <w:pPr>
        <w:pStyle w:val="FirstParagraph"/>
        <w:spacing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4642F">
        <w:rPr>
          <w:rFonts w:ascii="Times New Roman" w:hAnsi="Times New Roman" w:cs="Times New Roman"/>
          <w:sz w:val="28"/>
          <w:szCs w:val="28"/>
          <w:lang w:val="ru-RU"/>
        </w:rPr>
        <w:t>Мир стремительно меняется. Меняются правила, способы и методики. В том числе и принципы воспитания детей. Что же такого нового сегодня в педагогической науке? Чем она отличается от той, что была каких-то 20-30 лет назад?</w:t>
      </w:r>
    </w:p>
    <w:p w:rsidR="00E3293F" w:rsidRPr="00F4642F" w:rsidRDefault="00C16653" w:rsidP="00F4642F">
      <w:pPr>
        <w:pStyle w:val="a0"/>
        <w:spacing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4642F">
        <w:rPr>
          <w:rFonts w:ascii="Times New Roman" w:hAnsi="Times New Roman" w:cs="Times New Roman"/>
          <w:sz w:val="28"/>
          <w:szCs w:val="28"/>
          <w:lang w:val="ru-RU"/>
        </w:rPr>
        <w:t>Воспитание предполагает, что в некоторой степени ребенок находится под контролем своих родителей (воспитателей). Каким образом можно удержать ребенка под контролем? Запугиванием? Шлепками? Унижением? Все эти варианты, в конце концов, являются проигрышными,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t xml:space="preserve"> поскольку дают только видимый эффект, к тому же способны навсегда оттолкнуть ребенка от родителей.</w:t>
      </w:r>
    </w:p>
    <w:p w:rsidR="00E3293F" w:rsidRPr="00F4642F" w:rsidRDefault="00C16653" w:rsidP="00F4642F">
      <w:pPr>
        <w:pStyle w:val="a0"/>
        <w:spacing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4642F">
        <w:rPr>
          <w:rFonts w:ascii="Times New Roman" w:hAnsi="Times New Roman" w:cs="Times New Roman"/>
          <w:sz w:val="28"/>
          <w:szCs w:val="28"/>
          <w:lang w:val="ru-RU"/>
        </w:rPr>
        <w:t>Современная педагогическая практика показывает, что наиболее эффективным методом контроля является сотрудничество, уважение и подражание. Что это дает ребен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t xml:space="preserve">ку? Во-первых, он растет, чувствуя себя значимым и важным. Во-вторых, при таком подходе к воспитанию ребенок всегда открыт для общения </w:t>
      </w:r>
      <w:proofErr w:type="gramStart"/>
      <w:r w:rsidRPr="00F4642F">
        <w:rPr>
          <w:rFonts w:ascii="Times New Roman" w:hAnsi="Times New Roman" w:cs="Times New Roman"/>
          <w:sz w:val="28"/>
          <w:szCs w:val="28"/>
          <w:lang w:val="ru-RU"/>
        </w:rPr>
        <w:t>со</w:t>
      </w:r>
      <w:proofErr w:type="gramEnd"/>
      <w:r w:rsidRPr="00F4642F">
        <w:rPr>
          <w:rFonts w:ascii="Times New Roman" w:hAnsi="Times New Roman" w:cs="Times New Roman"/>
          <w:sz w:val="28"/>
          <w:szCs w:val="28"/>
          <w:lang w:val="ru-RU"/>
        </w:rPr>
        <w:t xml:space="preserve"> взрослыми, поскольку уверен в адекватной реакции на свои поступки. Ну и в-третьих, ребенок учится принимать ответствен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t>ность за свои поступки.</w:t>
      </w:r>
    </w:p>
    <w:p w:rsidR="00E3293F" w:rsidRPr="00F4642F" w:rsidRDefault="00C16653" w:rsidP="00F4642F">
      <w:pPr>
        <w:pStyle w:val="a0"/>
        <w:spacing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4642F">
        <w:rPr>
          <w:rFonts w:ascii="Times New Roman" w:hAnsi="Times New Roman" w:cs="Times New Roman"/>
          <w:sz w:val="28"/>
          <w:szCs w:val="28"/>
          <w:lang w:val="ru-RU"/>
        </w:rPr>
        <w:t>Вполне допустимо, и даже необходимо разрешить детям принимать самостоятельные решения в следующих случаях: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br/>
        <w:t>- если последствия от принятого решения лежат на ребенке. Например, взять с собой в детский сад машинку или трактор, если поо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t xml:space="preserve">бещал друзьям принести и 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lastRenderedPageBreak/>
        <w:t>то и другое, а мама настаивает, что «и машинки хватит». В этом случае перед своими друзьями малыш выглядит, как «обещал, но не выполнил»</w:t>
      </w:r>
      <w:proofErr w:type="gramStart"/>
      <w:r w:rsidRPr="00F4642F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  <w:r w:rsidRPr="00F4642F">
        <w:rPr>
          <w:rFonts w:ascii="Times New Roman" w:hAnsi="Times New Roman" w:cs="Times New Roman"/>
          <w:sz w:val="28"/>
          <w:szCs w:val="28"/>
          <w:lang w:val="ru-RU"/>
        </w:rPr>
        <w:br/>
        <w:t xml:space="preserve">- </w:t>
      </w:r>
      <w:proofErr w:type="gramStart"/>
      <w:r w:rsidRPr="00F4642F">
        <w:rPr>
          <w:rFonts w:ascii="Times New Roman" w:hAnsi="Times New Roman" w:cs="Times New Roman"/>
          <w:sz w:val="28"/>
          <w:szCs w:val="28"/>
          <w:lang w:val="ru-RU"/>
        </w:rPr>
        <w:t>е</w:t>
      </w:r>
      <w:proofErr w:type="gramEnd"/>
      <w:r w:rsidRPr="00F4642F">
        <w:rPr>
          <w:rFonts w:ascii="Times New Roman" w:hAnsi="Times New Roman" w:cs="Times New Roman"/>
          <w:sz w:val="28"/>
          <w:szCs w:val="28"/>
          <w:lang w:val="ru-RU"/>
        </w:rPr>
        <w:t>сли последствия принятого решения незначительны. Малыш оделся самостоятельно, по погоде, н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t>о не красиво</w:t>
      </w:r>
      <w:proofErr w:type="gramStart"/>
      <w:r w:rsidRPr="00F4642F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  <w:r w:rsidRPr="00F4642F">
        <w:rPr>
          <w:rFonts w:ascii="Times New Roman" w:hAnsi="Times New Roman" w:cs="Times New Roman"/>
          <w:sz w:val="28"/>
          <w:szCs w:val="28"/>
          <w:lang w:val="ru-RU"/>
        </w:rPr>
        <w:br/>
        <w:t xml:space="preserve">- </w:t>
      </w:r>
      <w:proofErr w:type="gramStart"/>
      <w:r w:rsidRPr="00F4642F">
        <w:rPr>
          <w:rFonts w:ascii="Times New Roman" w:hAnsi="Times New Roman" w:cs="Times New Roman"/>
          <w:sz w:val="28"/>
          <w:szCs w:val="28"/>
          <w:lang w:val="ru-RU"/>
        </w:rPr>
        <w:t>е</w:t>
      </w:r>
      <w:proofErr w:type="gramEnd"/>
      <w:r w:rsidRPr="00F4642F">
        <w:rPr>
          <w:rFonts w:ascii="Times New Roman" w:hAnsi="Times New Roman" w:cs="Times New Roman"/>
          <w:sz w:val="28"/>
          <w:szCs w:val="28"/>
          <w:lang w:val="ru-RU"/>
        </w:rPr>
        <w:t>сли родители не могут проконтролировать исполнение принятых решений. В этом случае лучше всего добиваться компромиссного решения, которое устраивает обе стороны, и взять честное слово за его исполнение.</w:t>
      </w:r>
    </w:p>
    <w:p w:rsidR="00E3293F" w:rsidRPr="00F4642F" w:rsidRDefault="00C16653" w:rsidP="00F4642F">
      <w:pPr>
        <w:pStyle w:val="a0"/>
        <w:spacing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4642F">
        <w:rPr>
          <w:rFonts w:ascii="Times New Roman" w:hAnsi="Times New Roman" w:cs="Times New Roman"/>
          <w:sz w:val="28"/>
          <w:szCs w:val="28"/>
          <w:lang w:val="ru-RU"/>
        </w:rPr>
        <w:t>Современные методы воспитания предпо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t xml:space="preserve">лагают, как это ни странно звучит, прежде </w:t>
      </w:r>
      <w:proofErr w:type="gramStart"/>
      <w:r w:rsidRPr="00F4642F">
        <w:rPr>
          <w:rFonts w:ascii="Times New Roman" w:hAnsi="Times New Roman" w:cs="Times New Roman"/>
          <w:sz w:val="28"/>
          <w:szCs w:val="28"/>
          <w:lang w:val="ru-RU"/>
        </w:rPr>
        <w:t>всего</w:t>
      </w:r>
      <w:proofErr w:type="gramEnd"/>
      <w:r w:rsidRPr="00F4642F">
        <w:rPr>
          <w:rFonts w:ascii="Times New Roman" w:hAnsi="Times New Roman" w:cs="Times New Roman"/>
          <w:sz w:val="28"/>
          <w:szCs w:val="28"/>
          <w:lang w:val="ru-RU"/>
        </w:rPr>
        <w:t xml:space="preserve"> воспитание самих родителей. Известно, что маленькие дети лучше всего учатся, подражая кому-то или чему-то. Родители – это первые и самые близкие «учителя жизни» для каждого маленького человечка. Поэтому прежд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t>е чем требовать от ребенка проявления каких-то качеств, родители должны обратить внимание на себя – а есть ли у них эти качества? Или есть только видимость. Дети очень тонко чувствуют ложь и практически всегда безошибочно определяют неискренность.</w:t>
      </w:r>
    </w:p>
    <w:p w:rsidR="00E3293F" w:rsidRPr="00F4642F" w:rsidRDefault="00C16653" w:rsidP="00F4642F">
      <w:pPr>
        <w:pStyle w:val="a0"/>
        <w:spacing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4642F">
        <w:rPr>
          <w:rFonts w:ascii="Times New Roman" w:hAnsi="Times New Roman" w:cs="Times New Roman"/>
          <w:sz w:val="28"/>
          <w:szCs w:val="28"/>
          <w:lang w:val="ru-RU"/>
        </w:rPr>
        <w:t>Конечно,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t xml:space="preserve"> воспитание не отрицает запретов и даже наказаний. Но при этом призывают родителей быть последовательными в запретах и объективными в наказаниях и оценках детских поступков. Что это значит? Запреты как таковые, это рамки, правила, в пределах которых ребено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t>к может чувствовать себя свободно. И на каждый запрет должна быть альтернатива действия. В качестве запретов выступают общепринятые правила поведения в обществе, коллективе, семье, со сверстниками. Например, нельзя отбирать игрушки у других деток, но можно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t xml:space="preserve"> предложить поменяться. Для детей постарше в качестве правила может выступать обязательство раз в неделю наводить порядок в своей комнате. Но ребенок вполне способен </w:t>
      </w:r>
      <w:proofErr w:type="gramStart"/>
      <w:r w:rsidRPr="00F4642F">
        <w:rPr>
          <w:rFonts w:ascii="Times New Roman" w:hAnsi="Times New Roman" w:cs="Times New Roman"/>
          <w:sz w:val="28"/>
          <w:szCs w:val="28"/>
          <w:lang w:val="ru-RU"/>
        </w:rPr>
        <w:t>сам</w:t>
      </w:r>
      <w:proofErr w:type="gramEnd"/>
      <w:r w:rsidRPr="00F4642F">
        <w:rPr>
          <w:rFonts w:ascii="Times New Roman" w:hAnsi="Times New Roman" w:cs="Times New Roman"/>
          <w:sz w:val="28"/>
          <w:szCs w:val="28"/>
          <w:lang w:val="ru-RU"/>
        </w:rPr>
        <w:t xml:space="preserve"> решить в </w:t>
      </w:r>
      <w:proofErr w:type="gramStart"/>
      <w:r w:rsidRPr="00F4642F">
        <w:rPr>
          <w:rFonts w:ascii="Times New Roman" w:hAnsi="Times New Roman" w:cs="Times New Roman"/>
          <w:sz w:val="28"/>
          <w:szCs w:val="28"/>
          <w:lang w:val="ru-RU"/>
        </w:rPr>
        <w:t>какой</w:t>
      </w:r>
      <w:proofErr w:type="gramEnd"/>
      <w:r w:rsidRPr="00F4642F">
        <w:rPr>
          <w:rFonts w:ascii="Times New Roman" w:hAnsi="Times New Roman" w:cs="Times New Roman"/>
          <w:sz w:val="28"/>
          <w:szCs w:val="28"/>
          <w:lang w:val="ru-RU"/>
        </w:rPr>
        <w:t xml:space="preserve"> день и в какое время это делать.</w:t>
      </w:r>
    </w:p>
    <w:p w:rsidR="00E3293F" w:rsidRPr="00F4642F" w:rsidRDefault="00C16653" w:rsidP="00F4642F">
      <w:pPr>
        <w:pStyle w:val="a0"/>
        <w:spacing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4642F">
        <w:rPr>
          <w:rFonts w:ascii="Times New Roman" w:hAnsi="Times New Roman" w:cs="Times New Roman"/>
          <w:sz w:val="28"/>
          <w:szCs w:val="28"/>
          <w:lang w:val="ru-RU"/>
        </w:rPr>
        <w:t>Запретов не должно быть слишком много,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t xml:space="preserve"> но они должны действовать всегда, не зависимо от настроения родителей и погоды за окном. Для маленьких 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lastRenderedPageBreak/>
        <w:t>деток разумно не вводить одновременно более трех запретов. После того, как ребенок научится свободно взаимодействовать в рамках одних запретов, можно вв</w:t>
      </w:r>
      <w:r w:rsidRPr="00F4642F">
        <w:rPr>
          <w:rFonts w:ascii="Times New Roman" w:hAnsi="Times New Roman" w:cs="Times New Roman"/>
          <w:sz w:val="28"/>
          <w:szCs w:val="28"/>
          <w:lang w:val="ru-RU"/>
        </w:rPr>
        <w:t>одить другие.</w:t>
      </w:r>
    </w:p>
    <w:p w:rsidR="00E3293F" w:rsidRPr="00F4642F" w:rsidRDefault="00C16653" w:rsidP="00F4642F">
      <w:pPr>
        <w:pStyle w:val="a0"/>
        <w:spacing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F4642F">
        <w:rPr>
          <w:rFonts w:ascii="Times New Roman" w:hAnsi="Times New Roman" w:cs="Times New Roman"/>
          <w:sz w:val="28"/>
          <w:szCs w:val="28"/>
          <w:lang w:val="ru-RU"/>
        </w:rPr>
        <w:t>Современное воспитание предполагает восприятие ребенка родителями как равноценного (не равноправного!), а значит имеющего право на свою точку зрения и свои ошибки. Это требует от родителей мудрости и терпения, но вознаграждается сполна!</w:t>
      </w:r>
    </w:p>
    <w:sectPr w:rsidR="00E3293F" w:rsidRPr="00F4642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6653" w:rsidRDefault="00C16653">
      <w:pPr>
        <w:spacing w:after="0"/>
      </w:pPr>
      <w:r>
        <w:separator/>
      </w:r>
    </w:p>
  </w:endnote>
  <w:endnote w:type="continuationSeparator" w:id="0">
    <w:p w:rsidR="00C16653" w:rsidRDefault="00C166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6653" w:rsidRDefault="00C16653">
      <w:r>
        <w:separator/>
      </w:r>
    </w:p>
  </w:footnote>
  <w:footnote w:type="continuationSeparator" w:id="0">
    <w:p w:rsidR="00C16653" w:rsidRDefault="00C166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3E45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66981F3"/>
    <w:multiLevelType w:val="multilevel"/>
    <w:tmpl w:val="F0F825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1FA7"/>
    <w:rsid w:val="008D6863"/>
    <w:rsid w:val="00B86B75"/>
    <w:rsid w:val="00BC48D5"/>
    <w:rsid w:val="00C16653"/>
    <w:rsid w:val="00C36279"/>
    <w:rsid w:val="00E315A3"/>
    <w:rsid w:val="00E3293F"/>
    <w:rsid w:val="00F464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0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stasiya</dc:creator>
  <cp:lastModifiedBy>Anastasiya</cp:lastModifiedBy>
  <cp:revision>2</cp:revision>
  <dcterms:created xsi:type="dcterms:W3CDTF">2021-06-13T19:40:00Z</dcterms:created>
  <dcterms:modified xsi:type="dcterms:W3CDTF">2021-06-13T19:40:00Z</dcterms:modified>
</cp:coreProperties>
</file>